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29.png" ContentType="image/png"/>
  <Override PartName="/word/media/rId35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itle-contact-de-duplication"/>
    <w:p>
      <w:pPr>
        <w:pStyle w:val="Heading1"/>
      </w:pPr>
      <w:r>
        <w:t xml:space="preserve">Title: Contact De-duplication</w:t>
      </w:r>
    </w:p>
    <w:p>
      <w:pPr>
        <w:pStyle w:val="FirstParagraph"/>
      </w:pPr>
      <w:r>
        <w:br/>
      </w:r>
    </w:p>
    <w:bookmarkStart w:id="43" w:name="Xa10e299b7c2747686d5d40b189b7eb6d7367c1a"/>
    <w:p>
      <w:pPr>
        <w:pStyle w:val="Heading3"/>
      </w:pPr>
      <w:r>
        <w:t xml:space="preserve"> Team: Bharathi, Srivatsa, Suvrat, Swami, Ajeet, Aditi, Srivatsan</w:t>
      </w:r>
    </w:p>
    <w:p>
      <w:pPr>
        <w:pStyle w:val="FirstParagraph"/>
      </w:pPr>
      <w:r>
        <w:drawing>
          <wp:inline>
            <wp:extent cx="5334000" cy="29864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741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gAAANUCAYAAADvsExBAAAgAElEQVR4AezdB5hdVbk47jXpoQWSgPRigItKkSpVVJDehUfAQrkKooD3r3jRH0VEBRFFuSIXRAT0XkDpoiBFQRCVDoZiJKGYSAophPQ6/+fb1xlnn7PPlGRIZmXe9TzzzNlrl/Ptd605hG+vs1ZTc3Nzc1IIECBAgAABAgQIECBAgAABAgQIECBAgACBLAQirT9y5MjUJ4toBUmA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3582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686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924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QEA+k5uNTCOAAAIIG86rOAAAIABJREFU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QEA+k5uNTCOAAAII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QEA+k5uNTCOAAAII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QEA+k5uNTCOAAAII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QEA+k5uNTCOAAAII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hNAR0AAAkBSURBV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993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IAAANYCAYAAACPUBzzAAAgAElEQVR4AezdCZgcRf3/8Qqb3dwJISQh3Dcoh6AcioiAoBAUUEREQRBBURG8AP/8AAWVQw5FRTw4VDCAIh6IKIqKIsqVgIFwQ7gCCUnIfSf7fz5VfLdrenpmZ2Znd3tm3vU8Q09f1dWvqpkl366pGtDZ2dnpSAgggAACCCCAAAIIIIAAAggggAACCCCAAAIIIJBLgbVyWSoKhQACCCCAAAIIIIAAAggggAACCCCAAAIIIIAAAl6AQD4NAQ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Xfdf7c85faeefa17d62214a6be7c27770013c32f"/>
    <w:p>
      <w:pPr>
        <w:pStyle w:val="Heading4"/>
      </w:pPr>
      <w:r>
        <w:t xml:space="preserve">Thanks to Vijay, Madhava and Irfan for helping on various things</w:t>
      </w:r>
    </w:p>
    <w:p>
      <w:pPr>
        <w:pStyle w:val="FirstParagraph"/>
      </w:pPr>
      <w:r>
        <w:br/>
      </w:r>
    </w:p>
    <w:bookmarkEnd w:id="38"/>
    <w:bookmarkStart w:id="42" w:name="ContactDeduplication-References:"/>
    <w:p>
      <w:pPr>
        <w:pStyle w:val="Heading4"/>
      </w:pPr>
      <w:r>
        <w:t xml:space="preserve">References:</w:t>
      </w:r>
    </w:p>
    <w:p>
      <w:pPr>
        <w:pStyle w:val="FirstParagraph"/>
      </w:pPr>
      <w:r>
        <w:t xml:space="preserve">Main project page - </w:t>
      </w:r>
      <w:hyperlink r:id="rId39">
        <w:r>
          <w:rPr>
            <w:rStyle w:val="Hyperlink"/>
          </w:rPr>
          <w:t xml:space="preserve">https://confluence.freshworks.com/x/yxVQD</w:t>
        </w:r>
      </w:hyperlink>
    </w:p>
    <w:p>
      <w:pPr>
        <w:pStyle w:val="BodyText"/>
      </w:pPr>
      <w:r>
        <w:t xml:space="preserve">Engineering architecture  (WIP) - </w:t>
      </w:r>
      <w:hyperlink r:id="rId40">
        <w:r>
          <w:rPr>
            <w:rStyle w:val="Hyperlink"/>
          </w:rPr>
          <w:t xml:space="preserve">https://confluence.freshworks.com/x/KRhQD</w:t>
        </w:r>
      </w:hyperlink>
    </w:p>
    <w:p>
      <w:pPr>
        <w:pStyle w:val="BodyText"/>
      </w:pPr>
      <w:r>
        <w:t xml:space="preserve">Train/Test dataset creation methodology - </w:t>
      </w:r>
      <w:hyperlink r:id="rId41">
        <w:r>
          <w:rPr>
            <w:rStyle w:val="Hyperlink"/>
          </w:rPr>
          <w:t xml:space="preserve">https://confluence.freshworks.com/x/zRVQD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40" Target="https://confluence.freshworks.com/x/KRhQD" TargetMode="External" /><Relationship Type="http://schemas.openxmlformats.org/officeDocument/2006/relationships/hyperlink" Id="rId39" Target="https://confluence.freshworks.com/x/yxVQD" TargetMode="External" /><Relationship Type="http://schemas.openxmlformats.org/officeDocument/2006/relationships/hyperlink" Id="rId41" Target="https://confluence.freshworks.com/x/zRVQ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x/KRhQD" TargetMode="External" /><Relationship Type="http://schemas.openxmlformats.org/officeDocument/2006/relationships/hyperlink" Id="rId39" Target="https://confluence.freshworks.com/x/yxVQD" TargetMode="External" /><Relationship Type="http://schemas.openxmlformats.org/officeDocument/2006/relationships/hyperlink" Id="rId41" Target="https://confluence.freshworks.com/x/zRV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45Z</dcterms:created>
  <dcterms:modified xsi:type="dcterms:W3CDTF">2024-02-16T2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